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12063"/>
      </w:tblGrid>
      <w:tr w:rsidR="00A65756" w14:paraId="2B8CB2DD" w14:textId="77777777" w:rsidTr="00A65756">
        <w:trPr>
          <w:trHeight w:val="1871"/>
        </w:trPr>
        <w:tc>
          <w:tcPr>
            <w:tcW w:w="4045" w:type="dxa"/>
          </w:tcPr>
          <w:p w14:paraId="7F5E9150" w14:textId="579D7775" w:rsidR="00A65756" w:rsidRDefault="00A65756">
            <w:r w:rsidRPr="00F52FD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EFCBB50" wp14:editId="031E9BCA">
                  <wp:extent cx="1382486" cy="990600"/>
                  <wp:effectExtent l="0" t="0" r="0" b="0"/>
                  <wp:docPr id="2" name="Picture 2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A5113D-07FE-4E11-8706-19FD7881332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E6A5113D-07FE-4E11-8706-19FD7881332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30" cy="996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63" w:type="dxa"/>
            <w:vAlign w:val="center"/>
          </w:tcPr>
          <w:p w14:paraId="69F9B474" w14:textId="20156E64" w:rsidR="00A65756" w:rsidRDefault="00A65756" w:rsidP="00A65756">
            <w:pPr>
              <w:jc w:val="right"/>
            </w:pPr>
            <w:r w:rsidRPr="00F52FD5">
              <w:rPr>
                <w:rFonts w:ascii="Calibri" w:eastAsia="Times New Roman" w:hAnsi="Calibri" w:cs="Calibri"/>
                <w:b/>
                <w:bCs/>
                <w:color w:val="1F4E78"/>
                <w:sz w:val="52"/>
                <w:szCs w:val="52"/>
              </w:rPr>
              <w:t>DAILY GANTT CHART TEMPLATE</w:t>
            </w:r>
          </w:p>
        </w:tc>
      </w:tr>
    </w:tbl>
    <w:tbl>
      <w:tblPr>
        <w:tblW w:w="16110" w:type="dxa"/>
        <w:tblLook w:val="04A0" w:firstRow="1" w:lastRow="0" w:firstColumn="1" w:lastColumn="0" w:noHBand="0" w:noVBand="1"/>
      </w:tblPr>
      <w:tblGrid>
        <w:gridCol w:w="540"/>
        <w:gridCol w:w="1609"/>
        <w:gridCol w:w="889"/>
        <w:gridCol w:w="894"/>
        <w:gridCol w:w="757"/>
        <w:gridCol w:w="423"/>
        <w:gridCol w:w="18"/>
        <w:gridCol w:w="360"/>
        <w:gridCol w:w="45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90"/>
        <w:gridCol w:w="333"/>
        <w:gridCol w:w="27"/>
        <w:gridCol w:w="396"/>
        <w:gridCol w:w="423"/>
        <w:gridCol w:w="423"/>
        <w:gridCol w:w="423"/>
        <w:gridCol w:w="45"/>
        <w:gridCol w:w="360"/>
        <w:gridCol w:w="18"/>
        <w:gridCol w:w="423"/>
        <w:gridCol w:w="423"/>
        <w:gridCol w:w="423"/>
        <w:gridCol w:w="423"/>
      </w:tblGrid>
      <w:tr w:rsidR="003E178B" w:rsidRPr="003E178B" w14:paraId="0FC8B961" w14:textId="77777777" w:rsidTr="00A65756">
        <w:trPr>
          <w:trHeight w:val="300"/>
        </w:trPr>
        <w:tc>
          <w:tcPr>
            <w:tcW w:w="513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CD149C9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E178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Landscaping and Pond Installa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7C4A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480" w:type="dxa"/>
            <w:gridSpan w:val="1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494D550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E178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1AE7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BCFCA4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E178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02-May-2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4E8A3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CCD6C84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E178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27-May-20</w:t>
            </w:r>
          </w:p>
        </w:tc>
      </w:tr>
      <w:tr w:rsidR="003E178B" w:rsidRPr="003E178B" w14:paraId="46B84759" w14:textId="77777777" w:rsidTr="00A65756">
        <w:trPr>
          <w:trHeight w:val="233"/>
        </w:trPr>
        <w:tc>
          <w:tcPr>
            <w:tcW w:w="513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C8546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E178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18967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80" w:type="dxa"/>
            <w:gridSpan w:val="1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0E606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E178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53118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095968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E178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7D601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9BB6F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E178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D DATE</w:t>
            </w:r>
          </w:p>
        </w:tc>
      </w:tr>
      <w:tr w:rsidR="003E178B" w:rsidRPr="003E178B" w14:paraId="629AFB1D" w14:textId="77777777" w:rsidTr="00A65756">
        <w:trPr>
          <w:trHeight w:val="165"/>
        </w:trPr>
        <w:tc>
          <w:tcPr>
            <w:tcW w:w="16110" w:type="dxa"/>
            <w:gridSpan w:val="38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95F9C0" w14:textId="2FE55D81" w:rsidR="003E178B" w:rsidRPr="003E178B" w:rsidRDefault="003E178B" w:rsidP="003E17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4"/>
                <w:szCs w:val="4"/>
              </w:rPr>
            </w:pPr>
          </w:p>
        </w:tc>
      </w:tr>
      <w:tr w:rsidR="003E178B" w:rsidRPr="00F52FD5" w14:paraId="7F3C9678" w14:textId="77777777" w:rsidTr="00A65756">
        <w:trPr>
          <w:cantSplit/>
          <w:trHeight w:val="1079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3D6B7305" w14:textId="77777777" w:rsidR="00D215BB" w:rsidRPr="001F359D" w:rsidRDefault="00D215BB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52FD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ask</w:t>
            </w:r>
          </w:p>
          <w:p w14:paraId="47F29324" w14:textId="5E2852B8" w:rsidR="00D215BB" w:rsidRPr="001F359D" w:rsidRDefault="00D215BB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359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</w:t>
            </w:r>
            <w:r w:rsidRPr="00F52FD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4003A23F" w14:textId="4BFA36C2" w:rsidR="00D215BB" w:rsidRPr="001F359D" w:rsidRDefault="00D215BB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52FD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ask Name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66742061" w14:textId="5913891E" w:rsidR="00D215BB" w:rsidRPr="001F359D" w:rsidRDefault="00D215BB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52FD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100B0CBF" w14:textId="5D80192A" w:rsidR="00D215BB" w:rsidRPr="001F359D" w:rsidRDefault="00D215BB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52FD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12F4B742" w14:textId="16525539" w:rsidR="00D215BB" w:rsidRPr="001F359D" w:rsidRDefault="00D215BB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52FD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uration (In Days)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51271779" w14:textId="180C957C" w:rsidR="00D215BB" w:rsidRPr="001F359D" w:rsidRDefault="00D215BB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F359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/2020</w:t>
            </w: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63BC5525" w14:textId="00457872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4B1B64A0" w14:textId="67DC010C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3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74F03573" w14:textId="594E3646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4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3E3F6920" w14:textId="2CB5ACF7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5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21B0BD47" w14:textId="72102A83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6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145A1FAB" w14:textId="29060C0B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7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607D928D" w14:textId="00F48B70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8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4C6C043D" w14:textId="0DFA9090" w:rsidR="00D215BB" w:rsidRPr="001F359D" w:rsidRDefault="001F359D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9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66EB69E8" w14:textId="18103928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0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704AC9A3" w14:textId="22517B04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1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002662B0" w14:textId="4DDDF1E5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2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5BA49FC6" w14:textId="04AE8CDA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3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559264B8" w14:textId="4FD4FF64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4/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6C2EBD62" w14:textId="237F2E67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5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582450EF" w14:textId="318C8898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6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0441D63E" w14:textId="07529B2D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7/2020</w:t>
            </w: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6CC4ADD6" w14:textId="3319D100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8/2020</w:t>
            </w: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504DD61D" w14:textId="0B76FC52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19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551BFB9D" w14:textId="4914A229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0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2D909126" w14:textId="73453C56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1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1E1D33DA" w14:textId="3ED2CFAF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2/2020</w:t>
            </w: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615AEBE3" w14:textId="707C5B0D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3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78185E6B" w14:textId="394D1478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4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59EB31D8" w14:textId="49B68BC8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5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2EE418CA" w14:textId="25804E20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6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textDirection w:val="btLr"/>
          </w:tcPr>
          <w:p w14:paraId="7F97D7BE" w14:textId="2E11EB5B" w:rsidR="00D215BB" w:rsidRPr="001F359D" w:rsidRDefault="001F359D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/27/2020</w:t>
            </w:r>
          </w:p>
        </w:tc>
      </w:tr>
      <w:tr w:rsidR="003E178B" w:rsidRPr="00955433" w14:paraId="6AD159B0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5B425C" w14:textId="194DA778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1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0D6F08" w14:textId="1264970D" w:rsidR="003E178B" w:rsidRPr="00955433" w:rsidRDefault="003E178B" w:rsidP="003E178B">
            <w:pPr>
              <w:spacing w:before="60" w:after="60" w:line="240" w:lineRule="auto"/>
              <w:ind w:left="-105" w:right="-9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ntract Signing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6954CE" w14:textId="115536CF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E746F1" w14:textId="54582B6F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9958CD" w14:textId="7F9F4155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859C3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22C7D74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99C58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3CDCD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F0C81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383B9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52328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67FF8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C31CF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3ADC5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22DCD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7E7CD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883D6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A8E84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E373F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E4767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A2764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9F2AC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37D5C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1003F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74CCB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DE29F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FD16C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601B6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08E87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CBA64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959DBE" w14:textId="2BDA2336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73FD57E3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D14388" w14:textId="4F1EAE73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2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186E36" w14:textId="791D27A8" w:rsidR="003E178B" w:rsidRPr="00955433" w:rsidRDefault="003E178B" w:rsidP="003E178B">
            <w:pPr>
              <w:spacing w:before="60" w:after="60" w:line="240" w:lineRule="auto"/>
              <w:ind w:left="-105" w:right="-9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sign / Planning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48AAC4" w14:textId="494B77EC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3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CBEDEF" w14:textId="39B15CDF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4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73AAF0" w14:textId="0CD799DC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798B8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EABCC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3A59902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18FC5BA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53BDB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24FA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D7882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8EEDA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3FDCF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0C932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76D59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ED4DE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D1C83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FBD70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740B1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DA675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BC5E3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77080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7B8FD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49234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DA8F1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B13A3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12C1A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9CA2B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1B78B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F3A2D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AFAFF0" w14:textId="1B6A70E4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166243E8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53A61F" w14:textId="67176072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3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18BB31" w14:textId="52D3D6D9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bilization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D22F07" w14:textId="6F4462C3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4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62EC6B" w14:textId="6444B32C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5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14ACA5" w14:textId="46364B1D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3025B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24777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06CAD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4BA195E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1101281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6C04B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FF000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B11B6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7633C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AD844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B8851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D783E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EC01B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0AD0A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F3643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58921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EA06E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16B3E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FFF6A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A7950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0C23E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CA14E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90E6C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F1C8E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B59F6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B24AC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EB8BE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26D63C37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566A39" w14:textId="06DBDA1F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4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35DD2F" w14:textId="03D0CACC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ading / Seeding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730AB3" w14:textId="2D8DBE5D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6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6E3876" w14:textId="3A9A88DC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11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78F2FE" w14:textId="2BEC683C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0EB1D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CA895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02789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D9DB8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C6ADB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5E042F9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61A3487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5020D4E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1695690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7CEC199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089DEDE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BD688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60BFB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A6B44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5FE75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3B71C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89232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16880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6D4DD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50B82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B68C9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3C221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F4D72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EDA96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880EB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AA2A7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2B43D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035E1D81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5F839D" w14:textId="3B4B8F89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5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4911A7" w14:textId="4C9E9A8E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oil Preparation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36F190" w14:textId="31CCC270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10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DDD622" w14:textId="55812CA6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13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6CD8BB" w14:textId="27679154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C3338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9BD73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9B724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7B005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C872C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7209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DA2FD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698BD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2791C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64112A4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018EF61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6483176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1425EF3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55D3C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AAAD9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D194E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4B2E9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47900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6C49E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5C376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C72AE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C51B9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C00A2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52711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C8F03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B47A0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B9FE5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4EDBC12F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0ECF01" w14:textId="5CCE3E0E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6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281FDE" w14:textId="5F8EF9E5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lanting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5B84EE" w14:textId="174C1590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13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076CEA" w14:textId="579AB625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16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EA074C" w14:textId="4B3EFA96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26FAF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61E5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77805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3906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47909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81D9A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7A08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26321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5D389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4F9E5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7B3C8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CD488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536536B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6CF00CA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502323A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6F1BE9E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EA19A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E67BD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291FE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BA8B8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86CDD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93CC9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1C464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C1A71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3473F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51138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66411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11AF836C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E79427" w14:textId="6F2F7D45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7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2B9ACD" w14:textId="15518494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ulching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DE73FA" w14:textId="5CE3E4BE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17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141EED" w14:textId="654A7B1C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19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F35386" w14:textId="4A2039BD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D804F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431D9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D2397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F3526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AC76B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3CAD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98501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45B44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233AC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91C1D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C6837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AE39B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E8A78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709B1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FBD87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AB3B4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700DA63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56ADCE1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64C820F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A6ABE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1DB1E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3DF36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AFC17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9E90A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214CD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8E724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C21BC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12B8F413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7269B0" w14:textId="0BE5A646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8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4D7CE7" w14:textId="5C78297C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dges / Borders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BD560D" w14:textId="2DCB260A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0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9B0A09" w14:textId="7561E0EC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0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DCE8E3" w14:textId="5153DB0E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DF42C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119EF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0B447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4D621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B7F6C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83DB0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76A38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6CB29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0CDD7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99136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8ACD0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7971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9C7DF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99251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303A8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41DA7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6681B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8A05D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0EFF3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3A60DED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5157A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9CD6C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E81E6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E24EC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F4CC1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47214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D4186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4FD38844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31043A" w14:textId="0428759E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09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7BF5EB" w14:textId="011F6DFA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rimming / Pruning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9611D6" w14:textId="657F1F61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1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3713F0" w14:textId="46FEB253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1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04A5D1" w14:textId="1907884C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5A35A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C8B1F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F2A9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F2AE7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1CC90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7EBC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FDF96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55CDC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C3C0E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CB480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985CD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2F560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0489A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22E66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EEB40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7C13B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0DBB7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DD5F2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9756D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EB8C7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1B79601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68338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8DFF2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82B36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29DC7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FAF3A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63342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51701D1B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2B541A" w14:textId="1F34EBFE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10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462649" w14:textId="551972B1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ertilizing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37AB3E" w14:textId="58E3AC98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2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B13282" w14:textId="340BE5E8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2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EB558E" w14:textId="510487C7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3E087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D8B6C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E96E9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44D02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F2499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FD6B5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0BA17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3E99F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A6627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D3E9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7C16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C3B1B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85616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F7189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77471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EE852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7746E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E7803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2F246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93B25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2DC5A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6E03FF1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5DFF6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1B06F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E77D6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C20D6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97C3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3A6D0057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2F52B3" w14:textId="4C4E2E96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11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84858E" w14:textId="02B2E193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rrigation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045AFA" w14:textId="316133B0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2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22D9C0" w14:textId="477FC142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4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0865AF" w14:textId="35D9B1AA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319BC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317E5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C8A06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BD7BB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40B49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5DB24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8DB73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B9CBB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C9CB9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93D64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8FBEF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9D5EB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47AF2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17642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6AF9A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F927D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79E2E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01BD0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BDE04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2E89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B234B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719DF38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5393623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582BEDC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D2F8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241D4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8466E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1532C083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6E0116" w14:textId="6E5E1CFC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12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2C8C0C" w14:textId="57100D0C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lkway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05874B" w14:textId="7908B310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5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242767" w14:textId="0B25E1DD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5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088EA2" w14:textId="7B818E76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54AC2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5C283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7F584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69E87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080D3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F1190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59238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B444D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C297D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471C5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1739A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0AB14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3FB7D4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7BFAF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586D8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6E1DD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7CC16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4CB6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CC550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E7F91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4BBCA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9014E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7DAB8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2AC8F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286D756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3E45B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06428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3ED176E8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538B12" w14:textId="2B8AF05A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13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0B259A" w14:textId="04CB718F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nd Installation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AE6CA6" w14:textId="5DCA5BA1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5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8ADEC4" w14:textId="47568971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6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90E377" w14:textId="34433E8D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73130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AE330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E9AAC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49768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54D18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F7735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1008F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351FC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11280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387AD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CE5B9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9C412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7CC08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F2ADA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FB778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25CD9E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4DC9D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4513B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12792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BE719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18459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333B6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7AAE1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749F3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260DB191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7661C94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74E06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955433" w14:paraId="5A3BA194" w14:textId="77777777" w:rsidTr="00A65756">
        <w:trPr>
          <w:cantSplit/>
          <w:trHeight w:val="24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E8C9A7" w14:textId="0C336977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14</w:t>
            </w:r>
          </w:p>
        </w:tc>
        <w:tc>
          <w:tcPr>
            <w:tcW w:w="16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8D0A85" w14:textId="3CB29131" w:rsidR="003E178B" w:rsidRPr="00943487" w:rsidRDefault="003E178B" w:rsidP="003E178B">
            <w:pPr>
              <w:spacing w:before="60" w:after="6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cceptance</w:t>
            </w:r>
          </w:p>
        </w:tc>
        <w:tc>
          <w:tcPr>
            <w:tcW w:w="88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D97E16" w14:textId="372A2234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7/2020</w:t>
            </w:r>
          </w:p>
        </w:tc>
        <w:tc>
          <w:tcPr>
            <w:tcW w:w="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C6EFCE" w14:textId="5DE389B1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/27/2020</w:t>
            </w:r>
          </w:p>
        </w:tc>
        <w:tc>
          <w:tcPr>
            <w:tcW w:w="7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EA7533" w14:textId="12C38077" w:rsidR="003E178B" w:rsidRPr="00943487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4348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9EE45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A9D98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0A212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A6A63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44608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380A3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ED8EE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908F2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D0DDCD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D9ED7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76FE6F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0BE83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D8D53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79227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2BBD2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04EC38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E6F2C3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FC1B8C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B9BB9A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5ED29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C1EE47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DF0AB5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AAB7B0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55D78B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3ACC09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B23542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E74B5" w:themeFill="accent5" w:themeFillShade="BF"/>
            <w:vAlign w:val="center"/>
          </w:tcPr>
          <w:p w14:paraId="3AB20376" w14:textId="77777777" w:rsidR="003E178B" w:rsidRPr="00955433" w:rsidRDefault="003E178B" w:rsidP="003E1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E178B" w:rsidRPr="003E178B" w14:paraId="53BCD08C" w14:textId="77777777" w:rsidTr="00A65756">
        <w:trPr>
          <w:trHeight w:val="315"/>
        </w:trPr>
        <w:tc>
          <w:tcPr>
            <w:tcW w:w="16110" w:type="dxa"/>
            <w:gridSpan w:val="3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067F1106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3E178B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Remarks:</w:t>
            </w:r>
          </w:p>
        </w:tc>
      </w:tr>
      <w:tr w:rsidR="003E178B" w:rsidRPr="003E178B" w14:paraId="4F5D2859" w14:textId="77777777" w:rsidTr="00A65756">
        <w:trPr>
          <w:trHeight w:val="585"/>
        </w:trPr>
        <w:tc>
          <w:tcPr>
            <w:tcW w:w="16110" w:type="dxa"/>
            <w:gridSpan w:val="38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0D995BA3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E178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hirty (30) days warranty starts after acceptance of the project</w:t>
            </w:r>
          </w:p>
        </w:tc>
      </w:tr>
      <w:tr w:rsidR="003E178B" w:rsidRPr="003E178B" w14:paraId="454F2290" w14:textId="77777777" w:rsidTr="00A65756">
        <w:trPr>
          <w:trHeight w:val="450"/>
        </w:trPr>
        <w:tc>
          <w:tcPr>
            <w:tcW w:w="16110" w:type="dxa"/>
            <w:gridSpan w:val="3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3E1B7A6" w14:textId="77777777" w:rsidR="003E178B" w:rsidRPr="003E178B" w:rsidRDefault="003E178B" w:rsidP="003E17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78CBD8D9" w14:textId="77777777" w:rsidR="009A0ECA" w:rsidRPr="009A0ECA" w:rsidRDefault="009A0ECA" w:rsidP="003E178B">
      <w:pPr>
        <w:rPr>
          <w:sz w:val="2"/>
          <w:szCs w:val="2"/>
        </w:rPr>
      </w:pPr>
    </w:p>
    <w:sectPr w:rsidR="009A0ECA" w:rsidRPr="009A0ECA" w:rsidSect="00F52FD5">
      <w:headerReference w:type="default" r:id="rId7"/>
      <w:footerReference w:type="default" r:id="rId8"/>
      <w:pgSz w:w="16838" w:h="11906" w:orient="landscape" w:code="9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560BCF" w14:textId="77777777" w:rsidR="00882F16" w:rsidRDefault="00882F16" w:rsidP="00025008">
      <w:pPr>
        <w:spacing w:after="0" w:line="240" w:lineRule="auto"/>
      </w:pPr>
      <w:r>
        <w:separator/>
      </w:r>
    </w:p>
  </w:endnote>
  <w:endnote w:type="continuationSeparator" w:id="0">
    <w:p w14:paraId="728F8545" w14:textId="77777777" w:rsidR="00882F16" w:rsidRDefault="00882F1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260E12" w14:textId="77777777" w:rsidR="00882F16" w:rsidRDefault="00882F16" w:rsidP="00025008">
      <w:pPr>
        <w:spacing w:after="0" w:line="240" w:lineRule="auto"/>
      </w:pPr>
      <w:r>
        <w:separator/>
      </w:r>
    </w:p>
  </w:footnote>
  <w:footnote w:type="continuationSeparator" w:id="0">
    <w:p w14:paraId="17C64BAD" w14:textId="77777777" w:rsidR="00882F16" w:rsidRDefault="00882F1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A6E0A4B">
          <wp:simplePos x="0" y="0"/>
          <wp:positionH relativeFrom="column">
            <wp:posOffset>8985250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1F359D"/>
    <w:rsid w:val="00241AA5"/>
    <w:rsid w:val="00281C84"/>
    <w:rsid w:val="002B0324"/>
    <w:rsid w:val="002B7EC8"/>
    <w:rsid w:val="002C01F7"/>
    <w:rsid w:val="002C397E"/>
    <w:rsid w:val="00326E95"/>
    <w:rsid w:val="003369DC"/>
    <w:rsid w:val="003E178B"/>
    <w:rsid w:val="004624FD"/>
    <w:rsid w:val="00462DDA"/>
    <w:rsid w:val="004A6E64"/>
    <w:rsid w:val="004B6A70"/>
    <w:rsid w:val="004D21B8"/>
    <w:rsid w:val="004E1E50"/>
    <w:rsid w:val="005F0027"/>
    <w:rsid w:val="005F2A8E"/>
    <w:rsid w:val="005F2B1B"/>
    <w:rsid w:val="005F6B7F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853F8"/>
    <w:rsid w:val="00DC7B74"/>
    <w:rsid w:val="00E11C79"/>
    <w:rsid w:val="00E35451"/>
    <w:rsid w:val="00EE33EB"/>
    <w:rsid w:val="00EF1F67"/>
    <w:rsid w:val="00F2260B"/>
    <w:rsid w:val="00F52FD5"/>
    <w:rsid w:val="00F576A8"/>
    <w:rsid w:val="00F7051F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exey Nikolayev</cp:lastModifiedBy>
  <cp:revision>5</cp:revision>
  <dcterms:created xsi:type="dcterms:W3CDTF">2020-05-04T02:08:00Z</dcterms:created>
  <dcterms:modified xsi:type="dcterms:W3CDTF">2020-05-04T02:45:00Z</dcterms:modified>
</cp:coreProperties>
</file>